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C22FB9" w14:textId="77777777" w:rsidR="001F6577" w:rsidRDefault="001F6577" w:rsidP="001F6577">
      <w:pPr>
        <w:jc w:val="center"/>
        <w:rPr>
          <w:sz w:val="72"/>
          <w:szCs w:val="72"/>
        </w:rPr>
      </w:pPr>
      <w:bookmarkStart w:id="0" w:name="_Hlk139446852"/>
      <w:bookmarkEnd w:id="0"/>
    </w:p>
    <w:p w14:paraId="0EA49409" w14:textId="77777777" w:rsidR="001F6577" w:rsidRDefault="001F6577" w:rsidP="001F6577">
      <w:pPr>
        <w:jc w:val="center"/>
        <w:rPr>
          <w:sz w:val="72"/>
          <w:szCs w:val="72"/>
        </w:rPr>
      </w:pPr>
    </w:p>
    <w:p w14:paraId="74456180" w14:textId="77777777" w:rsidR="001F6577" w:rsidRDefault="001F6577" w:rsidP="001F6577">
      <w:pPr>
        <w:jc w:val="center"/>
        <w:rPr>
          <w:sz w:val="72"/>
          <w:szCs w:val="72"/>
        </w:rPr>
      </w:pPr>
    </w:p>
    <w:p w14:paraId="3790B396" w14:textId="5ACFE307" w:rsidR="00B2263A" w:rsidRPr="001F6577" w:rsidRDefault="001F6577" w:rsidP="001F6577">
      <w:pPr>
        <w:jc w:val="center"/>
        <w:rPr>
          <w:sz w:val="72"/>
          <w:szCs w:val="72"/>
        </w:rPr>
      </w:pPr>
      <w:r w:rsidRPr="001F6577">
        <w:rPr>
          <w:sz w:val="72"/>
          <w:szCs w:val="72"/>
        </w:rPr>
        <w:t>Final Project Introduction to Computer Graphic</w:t>
      </w:r>
    </w:p>
    <w:p w14:paraId="67321155" w14:textId="14D7C914" w:rsidR="001F6577" w:rsidRDefault="001F6577" w:rsidP="001F6577">
      <w:pPr>
        <w:jc w:val="center"/>
      </w:pPr>
      <w:r>
        <w:t>Rover Vos 12235834</w:t>
      </w:r>
    </w:p>
    <w:p w14:paraId="6C0038D1" w14:textId="7D7E8A4D" w:rsidR="001F6577" w:rsidRDefault="001F6577" w:rsidP="001F6577">
      <w:pPr>
        <w:jc w:val="center"/>
      </w:pPr>
      <w:r>
        <w:t>30/06/2023</w:t>
      </w:r>
    </w:p>
    <w:p w14:paraId="7A8C96AB" w14:textId="3CFB517E" w:rsidR="001F6577" w:rsidRDefault="00CF5F55" w:rsidP="001F6577">
      <w:pPr>
        <w:jc w:val="center"/>
      </w:pPr>
      <w:r>
        <w:rPr>
          <w:noProof/>
        </w:rPr>
        <w:drawing>
          <wp:inline distT="0" distB="0" distL="0" distR="0" wp14:anchorId="107214C2" wp14:editId="039322FB">
            <wp:extent cx="5756910" cy="3233420"/>
            <wp:effectExtent l="0" t="0" r="0" b="5080"/>
            <wp:docPr id="76939624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23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F6577">
        <w:br w:type="page"/>
      </w:r>
    </w:p>
    <w:p w14:paraId="7E2A2DC5" w14:textId="50E1574A" w:rsidR="00370138" w:rsidRPr="00370138" w:rsidRDefault="00370138">
      <w:pPr>
        <w:rPr>
          <w:b/>
          <w:bCs/>
        </w:rPr>
      </w:pPr>
      <w:r w:rsidRPr="00370138">
        <w:rPr>
          <w:b/>
          <w:bCs/>
        </w:rPr>
        <w:lastRenderedPageBreak/>
        <w:t>Introduction</w:t>
      </w:r>
    </w:p>
    <w:p w14:paraId="169216BA" w14:textId="695ADADB" w:rsidR="001F6577" w:rsidRDefault="00AA5D9B">
      <w:r>
        <w:t xml:space="preserve">For the final project I created a custom scene using 3 self-made objects and many different objects that I </w:t>
      </w:r>
      <w:r w:rsidR="0064121A">
        <w:t>imported</w:t>
      </w:r>
      <w:r>
        <w:t xml:space="preserve"> from </w:t>
      </w:r>
      <w:proofErr w:type="spellStart"/>
      <w:r>
        <w:rPr>
          <w:i/>
          <w:iCs/>
        </w:rPr>
        <w:t>OldSchool</w:t>
      </w:r>
      <w:proofErr w:type="spellEnd"/>
      <w:r>
        <w:rPr>
          <w:i/>
          <w:iCs/>
        </w:rPr>
        <w:t xml:space="preserve"> RuneScape</w:t>
      </w:r>
      <w:r>
        <w:t>(JAGEX, 2013).</w:t>
      </w:r>
      <w:r w:rsidR="004F6E40">
        <w:t xml:space="preserve"> I’m in luck that </w:t>
      </w:r>
      <w:proofErr w:type="spellStart"/>
      <w:r w:rsidR="004F6E40">
        <w:rPr>
          <w:i/>
          <w:iCs/>
        </w:rPr>
        <w:t>OldSchool</w:t>
      </w:r>
      <w:proofErr w:type="spellEnd"/>
      <w:r w:rsidR="004F6E40">
        <w:rPr>
          <w:i/>
          <w:iCs/>
        </w:rPr>
        <w:t xml:space="preserve"> RuneScape</w:t>
      </w:r>
      <w:r w:rsidR="004F6E40">
        <w:t xml:space="preserve"> has a very low poly art style.</w:t>
      </w:r>
      <w:r>
        <w:t xml:space="preserve"> </w:t>
      </w:r>
      <w:r w:rsidR="0064121A">
        <w:t>Furthermore I decided to not use any tutorials to see how far I could get without the internet.</w:t>
      </w:r>
      <w:r w:rsidR="00362CFB">
        <w:t xml:space="preserve"> This proofed a nice challenge to my blender knowledge.</w:t>
      </w:r>
    </w:p>
    <w:p w14:paraId="3F7687CA" w14:textId="035F2B0B" w:rsidR="00626DC7" w:rsidRDefault="00AA5D9B" w:rsidP="00626DC7">
      <w:r>
        <w:t xml:space="preserve">To create my scene I first replicated 3 items from </w:t>
      </w:r>
      <w:proofErr w:type="spellStart"/>
      <w:r>
        <w:rPr>
          <w:i/>
          <w:iCs/>
        </w:rPr>
        <w:t>OldSchool</w:t>
      </w:r>
      <w:proofErr w:type="spellEnd"/>
      <w:r>
        <w:rPr>
          <w:i/>
          <w:iCs/>
        </w:rPr>
        <w:t xml:space="preserve"> RuneScape</w:t>
      </w:r>
      <w:r>
        <w:t>, a Drago</w:t>
      </w:r>
      <w:r w:rsidR="00626DC7">
        <w:t xml:space="preserve">n </w:t>
      </w:r>
      <w:proofErr w:type="spellStart"/>
      <w:r w:rsidR="00626DC7">
        <w:t>sq</w:t>
      </w:r>
      <w:proofErr w:type="spellEnd"/>
      <w:r w:rsidR="00626DC7">
        <w:t xml:space="preserve"> shield, a Rune crossbow and a Dragon axe</w:t>
      </w:r>
      <w:r w:rsidR="00B74BC8">
        <w:t>(Figure 1)</w:t>
      </w:r>
      <w:r w:rsidR="00626DC7">
        <w:t>. These are one of my personal favourite items. To replicate these I made multiple pictures of the items in the game to use as a reference image. Then I worked my way with the extrude tool and some other tools to create the items. Made some simple custom shaders for them and overlayed an image on the shield shader.</w:t>
      </w:r>
    </w:p>
    <w:p w14:paraId="154FEDBC" w14:textId="77777777" w:rsidR="00626DC7" w:rsidRDefault="00626DC7" w:rsidP="00626DC7">
      <w:r>
        <w:t xml:space="preserve">To fill up the scene I exported many different objects from </w:t>
      </w:r>
      <w:proofErr w:type="spellStart"/>
      <w:r>
        <w:rPr>
          <w:i/>
          <w:iCs/>
        </w:rPr>
        <w:t>OldSchool</w:t>
      </w:r>
      <w:proofErr w:type="spellEnd"/>
      <w:r>
        <w:rPr>
          <w:i/>
          <w:iCs/>
        </w:rPr>
        <w:t xml:space="preserve"> RuneScape</w:t>
      </w:r>
      <w:r>
        <w:t xml:space="preserve"> with the </w:t>
      </w:r>
      <w:proofErr w:type="spellStart"/>
      <w:r>
        <w:rPr>
          <w:i/>
          <w:iCs/>
        </w:rPr>
        <w:t>RuneLite</w:t>
      </w:r>
      <w:proofErr w:type="spellEnd"/>
      <w:r>
        <w:rPr>
          <w:i/>
          <w:iCs/>
        </w:rPr>
        <w:t xml:space="preserve"> Model Exporter </w:t>
      </w:r>
      <w:r>
        <w:t xml:space="preserve">Plugin. This was a great way to fill up the scene with life in a fast manner. </w:t>
      </w:r>
    </w:p>
    <w:p w14:paraId="36D144FA" w14:textId="77777777" w:rsidR="00626DC7" w:rsidRDefault="00626DC7" w:rsidP="00626DC7"/>
    <w:p w14:paraId="63A03F7D" w14:textId="77777777" w:rsidR="007B0C5D" w:rsidRDefault="00626DC7" w:rsidP="007B0C5D">
      <w:pPr>
        <w:keepNext/>
        <w:jc w:val="center"/>
      </w:pPr>
      <w:r>
        <w:rPr>
          <w:noProof/>
        </w:rPr>
        <w:drawing>
          <wp:inline distT="0" distB="0" distL="0" distR="0" wp14:anchorId="21047663" wp14:editId="38D0938A">
            <wp:extent cx="1645920" cy="1583286"/>
            <wp:effectExtent l="0" t="0" r="0" b="0"/>
            <wp:docPr id="746679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515" cy="158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A255D6E" wp14:editId="1FEC2CD6">
            <wp:extent cx="1565453" cy="1565453"/>
            <wp:effectExtent l="0" t="0" r="0" b="0"/>
            <wp:docPr id="184912839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3731" cy="1573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E46DF5" wp14:editId="1730F68A">
            <wp:extent cx="1324052" cy="1502139"/>
            <wp:effectExtent l="0" t="0" r="0" b="3175"/>
            <wp:docPr id="164383107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7895" cy="1529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37B8A2" w14:textId="50272016" w:rsidR="00626DC7" w:rsidRDefault="007B0C5D" w:rsidP="007B0C5D">
      <w:pPr>
        <w:pStyle w:val="Caption"/>
        <w:jc w:val="center"/>
      </w:pPr>
      <w:r>
        <w:t xml:space="preserve">Figure </w:t>
      </w:r>
      <w:fldSimple w:instr=" SEQ Figure \* ARABIC ">
        <w:r w:rsidR="00197D9C">
          <w:rPr>
            <w:noProof/>
          </w:rPr>
          <w:t>1</w:t>
        </w:r>
      </w:fldSimple>
      <w:r>
        <w:t xml:space="preserve"> </w:t>
      </w:r>
      <w:r w:rsidR="00CE1C1B">
        <w:t xml:space="preserve">Object I created. </w:t>
      </w:r>
      <w:r>
        <w:t xml:space="preserve">Images taken from </w:t>
      </w:r>
      <w:r w:rsidRPr="00E86963">
        <w:t>https://oldschool.runescape.wiki/</w:t>
      </w:r>
    </w:p>
    <w:p w14:paraId="7EB7E142" w14:textId="51B48541" w:rsidR="00BA12B1" w:rsidRDefault="00EC7EAF">
      <w:pPr>
        <w:rPr>
          <w:b/>
          <w:bCs/>
        </w:rPr>
      </w:pPr>
      <w:r w:rsidRPr="00EC7EAF">
        <w:rPr>
          <w:b/>
          <w:bCs/>
        </w:rPr>
        <w:t>What went wrong</w:t>
      </w:r>
    </w:p>
    <w:p w14:paraId="1B5D9BF0" w14:textId="77777777" w:rsidR="00216C20" w:rsidRDefault="00EC7EAF">
      <w:r>
        <w:t xml:space="preserve">To be honest, it was a rather simple adventure. I had no problems modelling any of the 3D models and the setting up of the scene was quite fast. </w:t>
      </w:r>
      <w:r w:rsidR="00216C20">
        <w:t>But a couple of points I found annoying.</w:t>
      </w:r>
    </w:p>
    <w:p w14:paraId="1A28C98C" w14:textId="6D84D148" w:rsidR="00975C6A" w:rsidRDefault="00EC7EAF">
      <w:r>
        <w:t>My biggest g</w:t>
      </w:r>
      <w:proofErr w:type="spellStart"/>
      <w:r>
        <w:t>ribe</w:t>
      </w:r>
      <w:proofErr w:type="spellEnd"/>
      <w:r>
        <w:t xml:space="preserve"> was that a specific java program that allows me to import </w:t>
      </w:r>
      <w:proofErr w:type="spellStart"/>
      <w:r>
        <w:rPr>
          <w:i/>
          <w:iCs/>
        </w:rPr>
        <w:t>OldSchool</w:t>
      </w:r>
      <w:proofErr w:type="spellEnd"/>
      <w:r>
        <w:rPr>
          <w:i/>
          <w:iCs/>
        </w:rPr>
        <w:t xml:space="preserve"> RuneScape </w:t>
      </w:r>
      <w:r>
        <w:t>models with a rig and animations didn’t work.</w:t>
      </w:r>
      <w:r w:rsidR="002B31B1">
        <w:t xml:space="preserve"> </w:t>
      </w:r>
    </w:p>
    <w:p w14:paraId="4327BB4F" w14:textId="19CAF514" w:rsidR="00DF6F0E" w:rsidRDefault="00DF6F0E">
      <w:r>
        <w:t>I’m not really happy about is the lighting, I wanted a bit more of a moon beam effect, which I didn’t manage to do.</w:t>
      </w:r>
    </w:p>
    <w:p w14:paraId="1749513D" w14:textId="06BE54AA" w:rsidR="00975C6A" w:rsidRDefault="00975C6A">
      <w:r>
        <w:t>I think I missed the vibe I went for initially A little bit. I wanted to created a cozy lumberjack after work place vibe, but it  became a rather gloomy and mysterious scenario instead.</w:t>
      </w:r>
      <w:r w:rsidR="00064BDD">
        <w:t xml:space="preserve"> I would say that is because of the mist.</w:t>
      </w:r>
    </w:p>
    <w:p w14:paraId="54B178B7" w14:textId="5A9A701D" w:rsidR="003D5AB2" w:rsidRPr="00EC7EAF" w:rsidRDefault="003D5AB2">
      <w:r>
        <w:t>I had a bit of problems with the grass</w:t>
      </w:r>
      <w:r w:rsidR="009C20F3">
        <w:t>,</w:t>
      </w:r>
      <w:r>
        <w:t xml:space="preserve"> </w:t>
      </w:r>
      <w:r>
        <w:t>if you look really closely you will see some grass poking out of the fire and through the shield.</w:t>
      </w:r>
    </w:p>
    <w:p w14:paraId="747C7DE1" w14:textId="191323CB" w:rsidR="00EC7EAF" w:rsidRDefault="00EC7EAF">
      <w:pPr>
        <w:rPr>
          <w:b/>
          <w:bCs/>
        </w:rPr>
      </w:pPr>
      <w:r w:rsidRPr="00EC7EAF">
        <w:rPr>
          <w:b/>
          <w:bCs/>
        </w:rPr>
        <w:t>What went well</w:t>
      </w:r>
    </w:p>
    <w:p w14:paraId="18E63F86" w14:textId="4E88CEB1" w:rsidR="001373DD" w:rsidRDefault="00EC7EAF">
      <w:r>
        <w:t>A lot of things went well. I had great success with my image references for the 3D models and I could create the models rather fast</w:t>
      </w:r>
      <w:r w:rsidR="001373DD">
        <w:t xml:space="preserve"> and t</w:t>
      </w:r>
      <w:r w:rsidR="00F2424F">
        <w:t xml:space="preserve">he importing of the models war super easy. </w:t>
      </w:r>
    </w:p>
    <w:p w14:paraId="20CAE8B9" w14:textId="77777777" w:rsidR="001373DD" w:rsidRDefault="00F2424F">
      <w:r>
        <w:t xml:space="preserve">Even do I didn’t get my moon beams, I quite like the effect the light has on the beaver. </w:t>
      </w:r>
    </w:p>
    <w:p w14:paraId="237CA303" w14:textId="1E382269" w:rsidR="00EC7EAF" w:rsidRDefault="00F2424F">
      <w:r>
        <w:lastRenderedPageBreak/>
        <w:t>I’m happy with how I managed to create a mist backdrop, as at first I only had a black background which looked really weird. Now it looks like a very mysteries world.</w:t>
      </w:r>
    </w:p>
    <w:p w14:paraId="5D0D5C54" w14:textId="2C0DE3EC" w:rsidR="003C7B8A" w:rsidRPr="00EC7EAF" w:rsidRDefault="003C7B8A">
      <w:r>
        <w:t xml:space="preserve">I really enjoyed the placing of all the object. It quite funny to see how hard it is to place an object </w:t>
      </w:r>
      <w:r w:rsidR="003D5AB2">
        <w:t>realistically and h</w:t>
      </w:r>
      <w:r>
        <w:t>ow you want it, but in the end I figured out that it doesn’t need to be real, it just needs to look real to the camera.</w:t>
      </w:r>
      <w:r w:rsidR="003D5AB2">
        <w:t xml:space="preserve"> This was a very nice realisation and helped me create a better scene.</w:t>
      </w:r>
      <w:r>
        <w:t xml:space="preserve"> </w:t>
      </w:r>
      <w:r w:rsidR="003D5AB2">
        <w:t>For example t</w:t>
      </w:r>
      <w:r>
        <w:t xml:space="preserve">he shield </w:t>
      </w:r>
      <w:r w:rsidR="00730DF9">
        <w:t>is</w:t>
      </w:r>
      <w:r>
        <w:t xml:space="preserve"> floating in front of the tree stump, not laying against it.</w:t>
      </w:r>
      <w:r w:rsidR="00394285">
        <w:t xml:space="preserve"> </w:t>
      </w:r>
    </w:p>
    <w:p w14:paraId="787F5F05" w14:textId="657E6817" w:rsidR="00BA12B1" w:rsidRPr="00740DE6" w:rsidRDefault="000D2E1B">
      <w:pPr>
        <w:rPr>
          <w:b/>
          <w:bCs/>
        </w:rPr>
      </w:pPr>
      <w:r w:rsidRPr="00740DE6">
        <w:rPr>
          <w:b/>
          <w:bCs/>
        </w:rPr>
        <w:t>Blender t</w:t>
      </w:r>
      <w:r w:rsidR="00BA12B1" w:rsidRPr="00740DE6">
        <w:rPr>
          <w:b/>
          <w:bCs/>
        </w:rPr>
        <w:t>ools used</w:t>
      </w:r>
    </w:p>
    <w:p w14:paraId="00A11874" w14:textId="43373029" w:rsidR="000D2E1B" w:rsidRDefault="00740DE6">
      <w:r>
        <w:t xml:space="preserve">I used </w:t>
      </w:r>
      <w:r w:rsidR="000E774D">
        <w:t>a particle System with the</w:t>
      </w:r>
      <w:r>
        <w:t xml:space="preserve"> h</w:t>
      </w:r>
      <w:r w:rsidR="00BA12B1">
        <w:t>air modifier</w:t>
      </w:r>
      <w:r>
        <w:t xml:space="preserve"> on a plain to create</w:t>
      </w:r>
      <w:r w:rsidR="00BA12B1">
        <w:t xml:space="preserve"> grass.</w:t>
      </w:r>
    </w:p>
    <w:p w14:paraId="2DBA3D6B" w14:textId="1112DC47" w:rsidR="000D2E1B" w:rsidRDefault="00740DE6">
      <w:r>
        <w:t xml:space="preserve">The basic models I created with </w:t>
      </w:r>
      <w:r w:rsidR="00400F6D">
        <w:t>b</w:t>
      </w:r>
      <w:r w:rsidR="000D2E1B">
        <w:t>asic 3D model tools like extrude, Boolean modifier, Loop cut, inset</w:t>
      </w:r>
      <w:r w:rsidR="00C12233">
        <w:t xml:space="preserve"> face</w:t>
      </w:r>
      <w:r w:rsidR="000D2E1B">
        <w:t>, etc.</w:t>
      </w:r>
    </w:p>
    <w:p w14:paraId="02B48A12" w14:textId="2B585ADC" w:rsidR="00BA12B1" w:rsidRDefault="00740DE6">
      <w:r>
        <w:t>I used the c</w:t>
      </w:r>
      <w:r w:rsidR="00BA12B1">
        <w:t xml:space="preserve">omposer to </w:t>
      </w:r>
      <w:r w:rsidR="00C12233">
        <w:t>change</w:t>
      </w:r>
      <w:r w:rsidR="00BA12B1">
        <w:t xml:space="preserve"> some of the saturation</w:t>
      </w:r>
      <w:r w:rsidR="00C12233">
        <w:t xml:space="preserve"> in the scene</w:t>
      </w:r>
      <w:r>
        <w:t>.</w:t>
      </w:r>
    </w:p>
    <w:p w14:paraId="3C13D79B" w14:textId="0C11FB64" w:rsidR="000D2E1B" w:rsidRDefault="00740DE6">
      <w:r>
        <w:t xml:space="preserve">I used a </w:t>
      </w:r>
      <w:r w:rsidR="00C12233">
        <w:t>d</w:t>
      </w:r>
      <w:r>
        <w:t xml:space="preserve">epth </w:t>
      </w:r>
      <w:r w:rsidR="00C12233">
        <w:t>v</w:t>
      </w:r>
      <w:r>
        <w:t>olume material to create mist</w:t>
      </w:r>
      <w:r w:rsidR="00C12233">
        <w:t>, the ground and back mist are the same</w:t>
      </w:r>
      <w:r>
        <w:t>.</w:t>
      </w:r>
    </w:p>
    <w:p w14:paraId="4DD06323" w14:textId="29CB1B19" w:rsidR="005232A2" w:rsidRDefault="00740DE6">
      <w:r>
        <w:t>For the 3D models I made custom shaders to give them some colour and used an image shader to place the dragon on the shield.</w:t>
      </w:r>
    </w:p>
    <w:p w14:paraId="11D90AA9" w14:textId="77777777" w:rsidR="00197D9C" w:rsidRDefault="00CF5F55" w:rsidP="00436A8C">
      <w:pPr>
        <w:keepNext/>
        <w:jc w:val="center"/>
      </w:pPr>
      <w:r>
        <w:rPr>
          <w:noProof/>
        </w:rPr>
        <w:drawing>
          <wp:inline distT="0" distB="0" distL="0" distR="0" wp14:anchorId="22678075" wp14:editId="77B7CEC9">
            <wp:extent cx="5756910" cy="3233420"/>
            <wp:effectExtent l="0" t="0" r="0" b="5080"/>
            <wp:docPr id="18017536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23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CE0F5" w14:textId="176EA535" w:rsidR="00BA12B1" w:rsidRDefault="00197D9C" w:rsidP="00436A8C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A close up of the 3 objects I made</w:t>
      </w:r>
    </w:p>
    <w:p w14:paraId="4E579756" w14:textId="77777777" w:rsidR="00B81DE5" w:rsidRDefault="00B81DE5" w:rsidP="00B81DE5"/>
    <w:p w14:paraId="1DA0D951" w14:textId="01A57304" w:rsidR="00B81DE5" w:rsidRDefault="00122917" w:rsidP="00B81DE5">
      <w:r>
        <w:t>Bibliography</w:t>
      </w:r>
    </w:p>
    <w:p w14:paraId="0128479E" w14:textId="5577DF45" w:rsidR="00B81DE5" w:rsidRDefault="00B81DE5" w:rsidP="00B81DE5">
      <w:r>
        <w:t>JAGEX</w:t>
      </w:r>
      <w:r w:rsidRPr="002C548B">
        <w:t xml:space="preserve">. </w:t>
      </w:r>
      <w:r>
        <w:t>20</w:t>
      </w:r>
      <w:r w:rsidR="00C779E6">
        <w:t>13</w:t>
      </w:r>
      <w:r>
        <w:t xml:space="preserve">. </w:t>
      </w:r>
      <w:proofErr w:type="spellStart"/>
      <w:r>
        <w:rPr>
          <w:i/>
          <w:iCs/>
        </w:rPr>
        <w:t>OldSchool</w:t>
      </w:r>
      <w:proofErr w:type="spellEnd"/>
      <w:r>
        <w:rPr>
          <w:i/>
          <w:iCs/>
        </w:rPr>
        <w:t xml:space="preserve"> RuneScape.</w:t>
      </w:r>
      <w:r>
        <w:t xml:space="preserve"> </w:t>
      </w:r>
      <w:r w:rsidRPr="002C548B">
        <w:t>UK:</w:t>
      </w:r>
      <w:r>
        <w:t xml:space="preserve"> </w:t>
      </w:r>
      <w:r w:rsidR="002C548B">
        <w:t>JAGEX.</w:t>
      </w:r>
    </w:p>
    <w:p w14:paraId="2926C035" w14:textId="77777777" w:rsidR="002C548B" w:rsidRPr="00222DED" w:rsidRDefault="002C548B" w:rsidP="002C548B">
      <w:r w:rsidRPr="002C548B">
        <w:t>Open Source GitHub.</w:t>
      </w:r>
      <w:r w:rsidRPr="002C548B">
        <w:rPr>
          <w:i/>
          <w:iCs/>
        </w:rPr>
        <w:t xml:space="preserve"> </w:t>
      </w:r>
      <w:proofErr w:type="spellStart"/>
      <w:r w:rsidRPr="002C548B">
        <w:rPr>
          <w:i/>
          <w:iCs/>
        </w:rPr>
        <w:t>RuneLite</w:t>
      </w:r>
      <w:proofErr w:type="spellEnd"/>
      <w:r w:rsidRPr="002C548B">
        <w:rPr>
          <w:i/>
          <w:iCs/>
        </w:rPr>
        <w:t>.</w:t>
      </w:r>
      <w:r w:rsidRPr="002C548B">
        <w:t xml:space="preserve"> </w:t>
      </w:r>
      <w:r>
        <w:t>2016. V1.10.6.1. GitHub. Windows/Mac/Unix. 2016.</w:t>
      </w:r>
    </w:p>
    <w:p w14:paraId="53100899" w14:textId="77777777" w:rsidR="002C548B" w:rsidRPr="00B81DE5" w:rsidRDefault="002C548B" w:rsidP="00B81DE5"/>
    <w:sectPr w:rsidR="002C548B" w:rsidRPr="00B81DE5" w:rsidSect="00E26E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K1NDcyNDSyMDUwMTBU0lEKTi0uzszPAykwrgUAmEM8DywAAAA="/>
  </w:docVars>
  <w:rsids>
    <w:rsidRoot w:val="001F6577"/>
    <w:rsid w:val="00064BDD"/>
    <w:rsid w:val="000D2E1B"/>
    <w:rsid w:val="000E774D"/>
    <w:rsid w:val="00122917"/>
    <w:rsid w:val="00131345"/>
    <w:rsid w:val="001373DD"/>
    <w:rsid w:val="001834D0"/>
    <w:rsid w:val="00197D9C"/>
    <w:rsid w:val="001D6455"/>
    <w:rsid w:val="001F6577"/>
    <w:rsid w:val="00216C20"/>
    <w:rsid w:val="00222DED"/>
    <w:rsid w:val="002B31B1"/>
    <w:rsid w:val="002B3728"/>
    <w:rsid w:val="002B60F7"/>
    <w:rsid w:val="002C548B"/>
    <w:rsid w:val="00362CFB"/>
    <w:rsid w:val="00370138"/>
    <w:rsid w:val="00394285"/>
    <w:rsid w:val="003C7B8A"/>
    <w:rsid w:val="003D5AB2"/>
    <w:rsid w:val="00400F6D"/>
    <w:rsid w:val="00406F74"/>
    <w:rsid w:val="00436A8C"/>
    <w:rsid w:val="004F6E40"/>
    <w:rsid w:val="005232A2"/>
    <w:rsid w:val="00603E59"/>
    <w:rsid w:val="00626DC7"/>
    <w:rsid w:val="0064121A"/>
    <w:rsid w:val="00730DF9"/>
    <w:rsid w:val="00740DE6"/>
    <w:rsid w:val="007B0C5D"/>
    <w:rsid w:val="007F72B8"/>
    <w:rsid w:val="00955546"/>
    <w:rsid w:val="00975C6A"/>
    <w:rsid w:val="009C20F3"/>
    <w:rsid w:val="009C6340"/>
    <w:rsid w:val="00A931F8"/>
    <w:rsid w:val="00AA5D9B"/>
    <w:rsid w:val="00B11946"/>
    <w:rsid w:val="00B2263A"/>
    <w:rsid w:val="00B53EAA"/>
    <w:rsid w:val="00B74BC8"/>
    <w:rsid w:val="00B81DE5"/>
    <w:rsid w:val="00BA12B1"/>
    <w:rsid w:val="00C12233"/>
    <w:rsid w:val="00C779E6"/>
    <w:rsid w:val="00CB7A27"/>
    <w:rsid w:val="00CE1C1B"/>
    <w:rsid w:val="00CF5F55"/>
    <w:rsid w:val="00D67126"/>
    <w:rsid w:val="00DE6F19"/>
    <w:rsid w:val="00DF6F0E"/>
    <w:rsid w:val="00E26E94"/>
    <w:rsid w:val="00EC7EAF"/>
    <w:rsid w:val="00F242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7BC7F9"/>
  <w15:chartTrackingRefBased/>
  <w15:docId w15:val="{3B9654E2-DB69-4E3C-BCE6-D8F7D531DE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B0C5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81D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1D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3</Pages>
  <Words>536</Words>
  <Characters>305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s, Rover Anne Christiaanszn</dc:creator>
  <cp:keywords/>
  <dc:description/>
  <cp:lastModifiedBy>Vos, Rover Anne Christiaanszn</cp:lastModifiedBy>
  <cp:revision>62</cp:revision>
  <dcterms:created xsi:type="dcterms:W3CDTF">2023-06-30T11:13:00Z</dcterms:created>
  <dcterms:modified xsi:type="dcterms:W3CDTF">2023-07-05T09:40:00Z</dcterms:modified>
</cp:coreProperties>
</file>